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тон</w:t>
      </w:r>
      <w:r>
        <w:t xml:space="preserve"> </w:t>
      </w:r>
      <w:r>
        <w:t xml:space="preserve">Олегович</w:t>
      </w:r>
      <w:r>
        <w:t xml:space="preserve"> </w:t>
      </w:r>
      <w:r>
        <w:t xml:space="preserve">Була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64148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45897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Затем, используя команду touch, я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49474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120640" cy="4745254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062888" cy="4976261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97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54857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текущий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11994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79342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034012" cy="3609473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60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78864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985886" cy="3503595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14262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4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485372" cy="5505650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66201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188016" cy="3821229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82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056598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нтон Олегович Булатов</dc:creator>
  <dc:language>ru-RU</dc:language>
  <cp:keywords/>
  <dcterms:created xsi:type="dcterms:W3CDTF">2024-01-03T09:06:45Z</dcterms:created>
  <dcterms:modified xsi:type="dcterms:W3CDTF">2024-01-03T0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